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3BC9F" w14:textId="77777777" w:rsidR="00E2631A" w:rsidRDefault="0064662B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noProof/>
          <w:lang w:eastAsia="en-ZA"/>
        </w:rPr>
        <w:drawing>
          <wp:inline distT="0" distB="0" distL="0" distR="0" wp14:anchorId="7E00755A" wp14:editId="72A300F8">
            <wp:extent cx="7138035" cy="1788160"/>
            <wp:effectExtent l="19050" t="0" r="5715" b="0"/>
            <wp:docPr id="2" name="Picture 1" descr="C:\Documents and Settings\uvp\Desktop\TED\SAIP\SAIP2018\logos\SAIP2018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uvp\Desktop\TED\SAIP\SAIP2018\logos\SAIP2018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03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7FBEC" w14:textId="77777777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1</w:t>
      </w:r>
      <w:r w:rsidR="0064662B" w:rsidRPr="0064662B">
        <w:rPr>
          <w:szCs w:val="36"/>
        </w:rPr>
        <w:t>8</w:t>
      </w:r>
      <w:r w:rsidR="00EB629C" w:rsidRPr="0064662B">
        <w:rPr>
          <w:szCs w:val="36"/>
        </w:rPr>
        <w:t xml:space="preserve"> Proceedings </w:t>
      </w:r>
    </w:p>
    <w:p w14:paraId="4978769C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2D6B0B66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7EA121E4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5D928CD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69E1FDE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7B393AD2" w14:textId="48D90E03" w:rsidR="00AB4361" w:rsidRPr="00006B4F" w:rsidRDefault="00CB3A68" w:rsidP="0031562E">
            <w:pPr>
              <w:rPr>
                <w:rFonts w:ascii="Arial" w:hAnsi="Arial" w:cs="Arial"/>
                <w:sz w:val="18"/>
                <w:szCs w:val="18"/>
              </w:rPr>
            </w:pPr>
            <w:r w:rsidRPr="00006B4F">
              <w:rPr>
                <w:rFonts w:ascii="Arial" w:hAnsi="Arial" w:cs="Arial"/>
                <w:sz w:val="18"/>
                <w:szCs w:val="18"/>
              </w:rPr>
              <w:t>388</w:t>
            </w:r>
          </w:p>
        </w:tc>
      </w:tr>
      <w:tr w:rsidR="00AB4361" w:rsidRPr="0064662B" w14:paraId="76E0EA2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5A30F196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22B0E228" w14:textId="11F30635" w:rsidR="00AB4361" w:rsidRPr="0064662B" w:rsidRDefault="0031562E" w:rsidP="00BF33E3">
            <w:pPr>
              <w:spacing w:line="252" w:lineRule="auto"/>
              <w:rPr>
                <w:rFonts w:ascii="Arial" w:hAnsi="Arial" w:cs="Arial"/>
                <w:color w:val="2B3244"/>
                <w:sz w:val="18"/>
                <w:lang w:val="en-US"/>
              </w:rPr>
            </w:pPr>
            <w:r w:rsidRPr="0031562E">
              <w:rPr>
                <w:rFonts w:ascii="Arial" w:hAnsi="Arial" w:cs="Arial"/>
                <w:color w:val="2B3244"/>
                <w:sz w:val="18"/>
                <w:lang w:val="en-US"/>
              </w:rPr>
              <w:t xml:space="preserve">AdS/CFT predictions for correlations, suppression, and flow of heavy </w:t>
            </w:r>
            <w:proofErr w:type="spellStart"/>
            <w:r w:rsidRPr="0031562E">
              <w:rPr>
                <w:rFonts w:ascii="Arial" w:hAnsi="Arial" w:cs="Arial"/>
                <w:color w:val="2B3244"/>
                <w:sz w:val="18"/>
                <w:lang w:val="en-US"/>
              </w:rPr>
              <w:t>flavours</w:t>
            </w:r>
            <w:proofErr w:type="spellEnd"/>
            <w:r w:rsidRPr="0031562E">
              <w:rPr>
                <w:rFonts w:ascii="Arial" w:hAnsi="Arial" w:cs="Arial"/>
                <w:color w:val="2B3244"/>
                <w:sz w:val="18"/>
                <w:lang w:val="en-US"/>
              </w:rPr>
              <w:t xml:space="preserve"> at RHIC and LHC</w:t>
            </w:r>
          </w:p>
        </w:tc>
      </w:tr>
      <w:tr w:rsidR="00AB4361" w:rsidRPr="0064662B" w14:paraId="336EB927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2D82C669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 xml:space="preserve">Corresponding </w:t>
            </w:r>
            <w:proofErr w:type="gramStart"/>
            <w:r w:rsidR="00AB4361"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Author  Name</w:t>
            </w:r>
            <w:proofErr w:type="gramEnd"/>
            <w:r w:rsidR="00AB4361"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 xml:space="preserve"> &amp; Surname:</w:t>
            </w:r>
          </w:p>
        </w:tc>
        <w:tc>
          <w:tcPr>
            <w:tcW w:w="3201" w:type="pct"/>
          </w:tcPr>
          <w:p w14:paraId="0D027C7F" w14:textId="79A85D02" w:rsidR="00AB4361" w:rsidRPr="0064662B" w:rsidRDefault="0031562E" w:rsidP="00BF33E3">
            <w:pPr>
              <w:spacing w:line="252" w:lineRule="auto"/>
              <w:rPr>
                <w:rFonts w:ascii="Arial" w:hAnsi="Arial" w:cs="Arial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color w:val="2B3244"/>
                <w:sz w:val="18"/>
                <w:lang w:val="en-US"/>
              </w:rPr>
              <w:t>Robert Hambrock</w:t>
            </w:r>
          </w:p>
        </w:tc>
      </w:tr>
      <w:tr w:rsidR="00AB4361" w:rsidRPr="0064662B" w14:paraId="49285288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39C1DCAB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 xml:space="preserve">Corresponding </w:t>
            </w:r>
            <w:proofErr w:type="gramStart"/>
            <w:r w:rsidR="00AB4361"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Author  Email</w:t>
            </w:r>
            <w:proofErr w:type="gramEnd"/>
            <w:r w:rsidR="00AB4361"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 xml:space="preserve"> Address:</w:t>
            </w:r>
          </w:p>
        </w:tc>
        <w:tc>
          <w:tcPr>
            <w:tcW w:w="3201" w:type="pct"/>
          </w:tcPr>
          <w:p w14:paraId="5D3B5B3E" w14:textId="07A4B57A" w:rsidR="00AB4361" w:rsidRPr="0064662B" w:rsidRDefault="0031562E" w:rsidP="00BF33E3">
            <w:pPr>
              <w:spacing w:line="252" w:lineRule="auto"/>
              <w:rPr>
                <w:rFonts w:ascii="Arial" w:hAnsi="Arial" w:cs="Arial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color w:val="2B3244"/>
                <w:sz w:val="18"/>
                <w:lang w:val="en-US"/>
              </w:rPr>
              <w:t>roberthambrock@gmail.com</w:t>
            </w:r>
          </w:p>
        </w:tc>
      </w:tr>
    </w:tbl>
    <w:p w14:paraId="2AF312A9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4A1F9C69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49AE872E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39C038C5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1E4EA221" w14:textId="45198316" w:rsidR="00AB4361" w:rsidRPr="0064662B" w:rsidRDefault="0031562E" w:rsidP="00BF33E3">
            <w:pPr>
              <w:spacing w:line="252" w:lineRule="auto"/>
              <w:rPr>
                <w:rFonts w:ascii="Arial" w:hAnsi="Arial" w:cs="Arial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color w:val="2B3244"/>
                <w:sz w:val="18"/>
                <w:lang w:val="en-US"/>
              </w:rPr>
              <w:t>William Alexander Horowitz</w:t>
            </w:r>
          </w:p>
        </w:tc>
      </w:tr>
      <w:tr w:rsidR="00AB4361" w:rsidRPr="0064662B" w14:paraId="10F3F5D0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4DC95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170C" w14:textId="56B79A77" w:rsidR="00AB4361" w:rsidRPr="0064662B" w:rsidRDefault="0031562E" w:rsidP="00BF33E3">
            <w:pPr>
              <w:spacing w:line="252" w:lineRule="auto"/>
              <w:rPr>
                <w:rFonts w:ascii="Arial" w:hAnsi="Arial" w:cs="Arial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color w:val="2B3244"/>
                <w:sz w:val="18"/>
                <w:lang w:val="en-US"/>
              </w:rPr>
              <w:t>wahorowitz@gmail.com</w:t>
            </w:r>
          </w:p>
        </w:tc>
      </w:tr>
    </w:tbl>
    <w:p w14:paraId="7A29E6DA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color w:val="2B3244"/>
          <w:sz w:val="20"/>
          <w:szCs w:val="22"/>
          <w:u w:val="single"/>
          <w:lang w:val="en-US"/>
        </w:rPr>
      </w:pPr>
    </w:p>
    <w:p w14:paraId="348A4589" w14:textId="15C37F14" w:rsidR="00AB4361" w:rsidRPr="0064662B" w:rsidRDefault="0031562E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18"/>
        </w:rPr>
        <w:drawing>
          <wp:anchor distT="0" distB="0" distL="114300" distR="114300" simplePos="0" relativeHeight="251660288" behindDoc="1" locked="0" layoutInCell="1" allowOverlap="1" wp14:anchorId="06065577" wp14:editId="72ACD31F">
            <wp:simplePos x="0" y="0"/>
            <wp:positionH relativeFrom="column">
              <wp:posOffset>3327400</wp:posOffset>
            </wp:positionH>
            <wp:positionV relativeFrom="paragraph">
              <wp:posOffset>1964690</wp:posOffset>
            </wp:positionV>
            <wp:extent cx="1947351" cy="5054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7-28 at 18.12.2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47351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361"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4719CEF4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79A7ADA" w14:textId="77777777" w:rsidR="00AB4361" w:rsidRPr="0064662B" w:rsidRDefault="00AB4361" w:rsidP="00E2631A">
            <w:pPr>
              <w:rPr>
                <w:rFonts w:ascii="Segoe UI Symbol" w:hAnsi="Segoe UI Symbol" w:cs="Arial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3C67CE1E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55B3554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244EA627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44252ECC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1811EE0" w14:textId="31BBE643" w:rsidR="00AB4361" w:rsidRPr="0064662B" w:rsidRDefault="00BF6BE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18A5E4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2DF6C26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7848E508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F874CF5" w14:textId="107D7721" w:rsidR="00AB4361" w:rsidRPr="0064662B" w:rsidRDefault="00BF6BE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4A01FF5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14AF2512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6E8C1545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F18F8F2" w14:textId="384FD7D9" w:rsidR="00AB4361" w:rsidRPr="0064662B" w:rsidRDefault="00BF6BE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C131F93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3A8F1860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E2DCEC6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E625459" w14:textId="6A1875C6" w:rsidR="00AB4361" w:rsidRPr="0064662B" w:rsidRDefault="00BF6BE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D4AD30A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64E95F99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EA6EA87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047FF3BF" w14:textId="476B13E2" w:rsidR="00AB4361" w:rsidRPr="0064662B" w:rsidRDefault="00BF6BEA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BB68A6E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68054EEA" w14:textId="3E7F9F3E"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14:paraId="2EB15B26" w14:textId="2B60C004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 xml:space="preserve">Student Name &amp; Surname: </w:t>
      </w:r>
      <w:r w:rsidR="0031562E">
        <w:rPr>
          <w:rFonts w:ascii="Arial" w:hAnsi="Arial" w:cs="Arial"/>
          <w:b/>
          <w:sz w:val="18"/>
        </w:rPr>
        <w:t>Robert Hambrock</w:t>
      </w:r>
      <w:r w:rsidR="00142469" w:rsidRPr="0064662B">
        <w:rPr>
          <w:rFonts w:ascii="Arial" w:hAnsi="Arial" w:cs="Arial"/>
          <w:b/>
          <w:sz w:val="18"/>
        </w:rPr>
        <w:t xml:space="preserve">        </w:t>
      </w:r>
      <w:r w:rsidRPr="0064662B">
        <w:rPr>
          <w:rFonts w:ascii="Arial" w:hAnsi="Arial" w:cs="Arial"/>
          <w:b/>
          <w:sz w:val="18"/>
        </w:rPr>
        <w:t>Signature: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</w:t>
      </w:r>
      <w:r w:rsidR="0031562E">
        <w:rPr>
          <w:rFonts w:ascii="Arial" w:hAnsi="Arial" w:cs="Arial"/>
          <w:b/>
          <w:sz w:val="18"/>
        </w:rPr>
        <w:t xml:space="preserve">                                              </w:t>
      </w:r>
      <w:r w:rsidR="004C572F">
        <w:rPr>
          <w:rFonts w:ascii="Arial" w:hAnsi="Arial" w:cs="Arial"/>
          <w:b/>
          <w:sz w:val="18"/>
        </w:rPr>
        <w:t xml:space="preserve"> </w:t>
      </w:r>
      <w:r w:rsidRPr="0064662B">
        <w:rPr>
          <w:rFonts w:ascii="Arial" w:hAnsi="Arial" w:cs="Arial"/>
          <w:b/>
          <w:sz w:val="18"/>
        </w:rPr>
        <w:t xml:space="preserve">Date: </w:t>
      </w:r>
      <w:r w:rsidR="0031562E">
        <w:rPr>
          <w:rFonts w:ascii="Arial" w:hAnsi="Arial" w:cs="Arial"/>
          <w:b/>
          <w:sz w:val="18"/>
        </w:rPr>
        <w:t>28 July 2018</w:t>
      </w:r>
    </w:p>
    <w:p w14:paraId="6502891C" w14:textId="0BDC5054" w:rsidR="005D5D11" w:rsidRPr="0064662B" w:rsidRDefault="00BF6BEA" w:rsidP="00AB4361">
      <w:pPr>
        <w:spacing w:line="252" w:lineRule="auto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noProof/>
          <w:sz w:val="18"/>
        </w:rPr>
        <w:drawing>
          <wp:anchor distT="0" distB="0" distL="114300" distR="114300" simplePos="0" relativeHeight="251661312" behindDoc="0" locked="0" layoutInCell="1" allowOverlap="1" wp14:anchorId="6C3E85B7" wp14:editId="3341AFE2">
            <wp:simplePos x="0" y="0"/>
            <wp:positionH relativeFrom="column">
              <wp:posOffset>3319417</wp:posOffset>
            </wp:positionH>
            <wp:positionV relativeFrom="paragraph">
              <wp:posOffset>24675</wp:posOffset>
            </wp:positionV>
            <wp:extent cx="2053590" cy="675640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ature6Transparent.gi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359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52DBE1" w14:textId="2B6CE6BB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5EC9FF02" w14:textId="2FB97802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</w:t>
      </w:r>
      <w:r w:rsidR="00BF6BEA">
        <w:rPr>
          <w:rFonts w:ascii="Arial" w:hAnsi="Arial" w:cs="Arial"/>
          <w:b/>
          <w:sz w:val="18"/>
        </w:rPr>
        <w:t>W A Horowitz</w:t>
      </w:r>
      <w:r w:rsidRPr="0064662B">
        <w:rPr>
          <w:rFonts w:ascii="Arial" w:hAnsi="Arial" w:cs="Arial"/>
          <w:b/>
          <w:sz w:val="18"/>
        </w:rPr>
        <w:t>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 xml:space="preserve">Date: </w:t>
      </w:r>
      <w:r w:rsidR="00BF6BEA">
        <w:rPr>
          <w:rFonts w:ascii="Arial" w:hAnsi="Arial" w:cs="Arial"/>
          <w:b/>
          <w:sz w:val="18"/>
        </w:rPr>
        <w:t>July 28, 2018</w:t>
      </w:r>
    </w:p>
    <w:p w14:paraId="0648D961" w14:textId="445ABA2E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color w:val="2B3244"/>
          <w:sz w:val="32"/>
          <w:lang w:val="en-US"/>
        </w:rPr>
      </w:pPr>
    </w:p>
    <w:p w14:paraId="33C81610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color w:val="2B3244"/>
          <w:sz w:val="32"/>
          <w:lang w:val="en-US"/>
        </w:rPr>
        <w:t>Section C: Suggested Reviewers</w:t>
      </w:r>
    </w:p>
    <w:p w14:paraId="1E0323A7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64662B">
        <w:rPr>
          <w:rFonts w:ascii="Arial" w:hAnsi="Arial" w:cs="Arial"/>
          <w:b/>
          <w:color w:val="0000FF"/>
          <w:sz w:val="18"/>
          <w:szCs w:val="22"/>
        </w:rPr>
        <w:t>8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797B8E36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color w:val="2B3244"/>
          <w:sz w:val="22"/>
          <w:lang w:val="en-US"/>
        </w:rPr>
      </w:pPr>
      <w:r w:rsidRPr="0064662B">
        <w:rPr>
          <w:rFonts w:ascii="Segoe UI Symbol" w:hAnsi="Segoe UI Symbol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209C31A7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BB7F0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31BD0F87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9A7BD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CFDC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6E85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182F83FE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7C6B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6EE90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ACE0D" w14:textId="16305121" w:rsidR="008207EB" w:rsidRPr="0064662B" w:rsidRDefault="00BF6BEA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  <w:r w:rsidRPr="00BF6BEA">
              <w:rPr>
                <w:rFonts w:ascii="Arial" w:hAnsi="Arial" w:cs="Arial"/>
                <w:color w:val="2B3244"/>
                <w:sz w:val="22"/>
                <w:lang w:val="en-US"/>
              </w:rPr>
              <w:t xml:space="preserve">Bruce </w:t>
            </w:r>
            <w:proofErr w:type="spellStart"/>
            <w:r w:rsidRPr="00BF6BEA">
              <w:rPr>
                <w:rFonts w:ascii="Arial" w:hAnsi="Arial" w:cs="Arial"/>
                <w:color w:val="2B3244"/>
                <w:sz w:val="22"/>
                <w:lang w:val="en-US"/>
              </w:rPr>
              <w:t>Mellado</w:t>
            </w:r>
            <w:proofErr w:type="spellEnd"/>
            <w:r w:rsidRPr="00BF6BEA">
              <w:rPr>
                <w:rFonts w:ascii="Arial" w:hAnsi="Arial" w:cs="Arial"/>
                <w:color w:val="2B3244"/>
                <w:sz w:val="22"/>
                <w:lang w:val="en-US"/>
              </w:rPr>
              <w:t xml:space="preserve"> &lt;Bruce.Mellado@wits.ac.za&gt;</w:t>
            </w:r>
          </w:p>
        </w:tc>
      </w:tr>
      <w:tr w:rsidR="008207EB" w:rsidRPr="0064662B" w14:paraId="134B979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774BF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6BC8B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15C3" w14:textId="12E69142" w:rsidR="008207EB" w:rsidRPr="0064662B" w:rsidRDefault="00BF6BEA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  <w:r w:rsidRPr="00BF6BEA">
              <w:rPr>
                <w:rFonts w:ascii="Arial" w:hAnsi="Arial" w:cs="Arial"/>
                <w:color w:val="2B3244"/>
                <w:sz w:val="22"/>
                <w:lang w:val="en-US"/>
              </w:rPr>
              <w:t>Jong Soo Kim &lt;ulik5204@gmail.com&gt;</w:t>
            </w:r>
          </w:p>
        </w:tc>
      </w:tr>
      <w:tr w:rsidR="008207EB" w:rsidRPr="0064662B" w14:paraId="5CC894A9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2FC61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color w:val="2B3244"/>
                <w:sz w:val="18"/>
                <w:lang w:val="en-US"/>
              </w:rPr>
              <w:lastRenderedPageBreak/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904FE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6E12" w14:textId="2404CB84" w:rsidR="008207EB" w:rsidRPr="0064662B" w:rsidRDefault="00BF6BEA" w:rsidP="008118B0">
            <w:pPr>
              <w:spacing w:line="252" w:lineRule="auto"/>
              <w:rPr>
                <w:rFonts w:ascii="Arial" w:hAnsi="Arial" w:cs="Arial"/>
                <w:color w:val="2B3244"/>
                <w:sz w:val="22"/>
                <w:lang w:val="en-US"/>
              </w:rPr>
            </w:pPr>
            <w:bookmarkStart w:id="0" w:name="_GoBack"/>
            <w:bookmarkEnd w:id="0"/>
            <w:r w:rsidRPr="00BF6BEA">
              <w:rPr>
                <w:rFonts w:ascii="Arial" w:hAnsi="Arial" w:cs="Arial"/>
                <w:color w:val="2B3244"/>
                <w:sz w:val="22"/>
                <w:lang w:val="en-US"/>
              </w:rPr>
              <w:t>xifeng.ruan@cern.ch</w:t>
            </w:r>
          </w:p>
        </w:tc>
      </w:tr>
    </w:tbl>
    <w:p w14:paraId="15FBF55C" w14:textId="77777777" w:rsidR="009736AD" w:rsidRPr="0064662B" w:rsidRDefault="009736AD" w:rsidP="00640864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0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D100F" w14:textId="77777777" w:rsidR="004D179C" w:rsidRDefault="004D179C" w:rsidP="00BA0D7A">
      <w:r>
        <w:separator/>
      </w:r>
    </w:p>
  </w:endnote>
  <w:endnote w:type="continuationSeparator" w:id="0">
    <w:p w14:paraId="659ABA27" w14:textId="77777777" w:rsidR="004D179C" w:rsidRDefault="004D179C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altName w:val="Cambria Math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3DEB1" w14:textId="77777777" w:rsidR="00BA0D7A" w:rsidRDefault="00BA0D7A">
    <w:pPr>
      <w:pStyle w:val="Footer"/>
      <w:jc w:val="center"/>
    </w:pPr>
  </w:p>
  <w:p w14:paraId="0BF3053F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8CA3B" w14:textId="77777777" w:rsidR="004D179C" w:rsidRDefault="004D179C" w:rsidP="00BA0D7A">
      <w:r>
        <w:separator/>
      </w:r>
    </w:p>
  </w:footnote>
  <w:footnote w:type="continuationSeparator" w:id="0">
    <w:p w14:paraId="0A96DF16" w14:textId="77777777" w:rsidR="004D179C" w:rsidRDefault="004D179C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06B4F"/>
    <w:rsid w:val="00057B17"/>
    <w:rsid w:val="000F18C4"/>
    <w:rsid w:val="00114C82"/>
    <w:rsid w:val="00142469"/>
    <w:rsid w:val="00287131"/>
    <w:rsid w:val="002D0930"/>
    <w:rsid w:val="0031562E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D179C"/>
    <w:rsid w:val="004F367A"/>
    <w:rsid w:val="00500A61"/>
    <w:rsid w:val="005A24C7"/>
    <w:rsid w:val="005C40EC"/>
    <w:rsid w:val="005C51A3"/>
    <w:rsid w:val="005D5D11"/>
    <w:rsid w:val="00605CE0"/>
    <w:rsid w:val="00640864"/>
    <w:rsid w:val="0064662B"/>
    <w:rsid w:val="006758CD"/>
    <w:rsid w:val="006F34F8"/>
    <w:rsid w:val="006F676F"/>
    <w:rsid w:val="00733263"/>
    <w:rsid w:val="007416F7"/>
    <w:rsid w:val="007C244E"/>
    <w:rsid w:val="007D0C78"/>
    <w:rsid w:val="008064C4"/>
    <w:rsid w:val="008118B0"/>
    <w:rsid w:val="008207EB"/>
    <w:rsid w:val="008275DD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BF6BEA"/>
    <w:rsid w:val="00C95428"/>
    <w:rsid w:val="00CB3A6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2AB5AA"/>
  <w15:docId w15:val="{A457DEC9-2D84-C645-993C-E51C5ACC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1562E"/>
    <w:rPr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WA Horowitz</cp:lastModifiedBy>
  <cp:revision>4</cp:revision>
  <cp:lastPrinted>2016-02-23T14:53:00Z</cp:lastPrinted>
  <dcterms:created xsi:type="dcterms:W3CDTF">2018-07-28T16:15:00Z</dcterms:created>
  <dcterms:modified xsi:type="dcterms:W3CDTF">2018-07-28T16:59:00Z</dcterms:modified>
</cp:coreProperties>
</file>